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099A" w:rsidRDefault="0010600F">
      <w:pPr>
        <w:jc w:val="center"/>
        <w:rPr>
          <w:rFonts w:ascii="Calibri" w:hAnsi="Calibri"/>
          <w:b/>
          <w:lang w:eastAsia="en-US"/>
        </w:rPr>
      </w:pPr>
      <w:r>
        <w:rPr>
          <w:rFonts w:ascii="Calibri" w:hAnsi="Calibri"/>
          <w:b/>
          <w:lang w:eastAsia="en-US"/>
        </w:rPr>
        <w:t>WATER WARRIORS SWIMMING COMPETITION</w:t>
      </w:r>
      <w:r>
        <w:rPr>
          <w:rFonts w:ascii="Calibri" w:hAnsi="Calibri"/>
          <w:b/>
          <w:lang w:eastAsia="en-US"/>
        </w:rPr>
        <w:br/>
        <w:t>PCA – MAY 23, 2026</w:t>
      </w:r>
    </w:p>
    <w:p w:rsidR="004D334E" w:rsidRDefault="005272E3">
      <w:pPr>
        <w:jc w:val="center"/>
        <w:rPr>
          <w:b/>
        </w:rPr>
      </w:pPr>
      <w:r>
        <w:rPr>
          <w:b/>
        </w:rPr>
        <w:t>OFFICIAL ENTRY FORM</w:t>
      </w:r>
    </w:p>
    <w:p w:rsidR="004D334E" w:rsidRDefault="004D334E"/>
    <w:p w:rsidR="004D334E" w:rsidRDefault="005272E3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ONTACT #:</w:t>
      </w:r>
    </w:p>
    <w:p w:rsidR="004D334E" w:rsidRDefault="004D334E">
      <w:pPr>
        <w:rPr>
          <w:b/>
        </w:rPr>
      </w:pPr>
    </w:p>
    <w:p w:rsidR="004D334E" w:rsidRDefault="005272E3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MAIL ADD:</w:t>
      </w:r>
    </w:p>
    <w:p w:rsidR="004D334E" w:rsidRDefault="005272E3">
      <w:r>
        <w:tab/>
      </w:r>
      <w:r>
        <w:tab/>
      </w:r>
      <w:r>
        <w:tab/>
      </w:r>
      <w:r>
        <w:tab/>
      </w:r>
      <w:r>
        <w:tab/>
      </w:r>
    </w:p>
    <w:tbl>
      <w:tblPr>
        <w:tblW w:w="9736" w:type="dxa"/>
        <w:tblInd w:w="108" w:type="dxa"/>
        <w:tblLook w:val="04A0" w:firstRow="1" w:lastRow="0" w:firstColumn="1" w:lastColumn="0" w:noHBand="0" w:noVBand="1"/>
      </w:tblPr>
      <w:tblGrid>
        <w:gridCol w:w="2916"/>
        <w:gridCol w:w="1036"/>
        <w:gridCol w:w="1336"/>
        <w:gridCol w:w="1356"/>
        <w:gridCol w:w="1316"/>
        <w:gridCol w:w="1776"/>
      </w:tblGrid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</w:tbl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4D334E" w:rsidRDefault="004D334E">
      <w:pPr>
        <w:jc w:val="center"/>
        <w:rPr>
          <w:b/>
        </w:rPr>
      </w:pPr>
    </w:p>
    <w:p w:rsidR="0010600F" w:rsidRDefault="0010600F">
      <w:pPr>
        <w:jc w:val="center"/>
        <w:rPr>
          <w:b/>
        </w:rPr>
      </w:pPr>
    </w:p>
    <w:p w:rsidR="0010600F" w:rsidRDefault="0010600F">
      <w:pPr>
        <w:jc w:val="center"/>
        <w:rPr>
          <w:b/>
        </w:rPr>
      </w:pPr>
    </w:p>
    <w:p w:rsidR="0010600F" w:rsidRDefault="0010600F">
      <w:pPr>
        <w:jc w:val="center"/>
        <w:rPr>
          <w:b/>
        </w:rPr>
      </w:pPr>
      <w:bookmarkStart w:id="0" w:name="_GoBack"/>
      <w:bookmarkEnd w:id="0"/>
    </w:p>
    <w:p w:rsidR="004D334E" w:rsidRDefault="005272E3">
      <w:pPr>
        <w:jc w:val="center"/>
        <w:rPr>
          <w:b/>
        </w:rPr>
      </w:pPr>
      <w:r>
        <w:rPr>
          <w:b/>
        </w:rPr>
        <w:t>OFFICIAL ENTRY FORM</w:t>
      </w:r>
    </w:p>
    <w:p w:rsidR="004D334E" w:rsidRDefault="004D334E"/>
    <w:p w:rsidR="004D334E" w:rsidRDefault="005272E3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ONTACT #:</w:t>
      </w:r>
    </w:p>
    <w:p w:rsidR="004D334E" w:rsidRDefault="004D334E">
      <w:pPr>
        <w:rPr>
          <w:b/>
        </w:rPr>
      </w:pPr>
    </w:p>
    <w:p w:rsidR="004D334E" w:rsidRDefault="005272E3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MAIL ADD:</w:t>
      </w:r>
    </w:p>
    <w:p w:rsidR="004D334E" w:rsidRDefault="005272E3">
      <w:r>
        <w:tab/>
      </w:r>
      <w:r>
        <w:tab/>
      </w:r>
      <w:r>
        <w:tab/>
      </w:r>
      <w:r>
        <w:tab/>
      </w:r>
      <w:r>
        <w:tab/>
      </w:r>
    </w:p>
    <w:tbl>
      <w:tblPr>
        <w:tblW w:w="9736" w:type="dxa"/>
        <w:tblInd w:w="108" w:type="dxa"/>
        <w:tblLook w:val="04A0" w:firstRow="1" w:lastRow="0" w:firstColumn="1" w:lastColumn="0" w:noHBand="0" w:noVBand="1"/>
      </w:tblPr>
      <w:tblGrid>
        <w:gridCol w:w="2916"/>
        <w:gridCol w:w="1036"/>
        <w:gridCol w:w="1336"/>
        <w:gridCol w:w="1356"/>
        <w:gridCol w:w="1316"/>
        <w:gridCol w:w="1776"/>
      </w:tblGrid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</w:tbl>
    <w:p w:rsidR="004D334E" w:rsidRDefault="004D334E"/>
    <w:sectPr w:rsidR="004D33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334E" w:rsidRDefault="005272E3">
      <w:r>
        <w:separator/>
      </w:r>
    </w:p>
  </w:endnote>
  <w:endnote w:type="continuationSeparator" w:id="0">
    <w:p w:rsidR="004D334E" w:rsidRDefault="00527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Arial Unicode MS"/>
    <w:charset w:val="86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334E" w:rsidRDefault="005272E3">
      <w:r>
        <w:separator/>
      </w:r>
    </w:p>
  </w:footnote>
  <w:footnote w:type="continuationSeparator" w:id="0">
    <w:p w:rsidR="004D334E" w:rsidRDefault="005272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tDQzNTCyNDIxNTJR0lEKTi0uzszPAykwqgUAAqiqPSwAAAA="/>
  </w:docVars>
  <w:rsids>
    <w:rsidRoot w:val="00FC6FA1"/>
    <w:rsid w:val="0010600F"/>
    <w:rsid w:val="001961BC"/>
    <w:rsid w:val="001D099A"/>
    <w:rsid w:val="002A28AA"/>
    <w:rsid w:val="00427C92"/>
    <w:rsid w:val="004D334E"/>
    <w:rsid w:val="005272E3"/>
    <w:rsid w:val="00B54C9B"/>
    <w:rsid w:val="00CE4C7A"/>
    <w:rsid w:val="00FC6FA1"/>
    <w:rsid w:val="0BCA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E3"/>
    <w:pPr>
      <w:suppressAutoHyphens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E3"/>
    <w:pPr>
      <w:suppressAutoHyphens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ach Emer</dc:creator>
  <cp:lastModifiedBy>Emer Matienzo</cp:lastModifiedBy>
  <cp:revision>2</cp:revision>
  <dcterms:created xsi:type="dcterms:W3CDTF">2026-05-06T14:10:00Z</dcterms:created>
  <dcterms:modified xsi:type="dcterms:W3CDTF">2026-05-0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84564087a09e814e730dc31a8ab92d796cfa177bfb1446282ddafe434d5c2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6-03T04:07:26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217772dc-9527-4c22-9c4e-9898001245c7</vt:lpwstr>
  </property>
  <property fmtid="{D5CDD505-2E9C-101B-9397-08002B2CF9AE}" pid="8" name="MSIP_Label_defa4170-0d19-0005-0004-bc88714345d2_ActionId">
    <vt:lpwstr>cb81980a-5d5c-48bd-8c85-d46e1a54c9d0</vt:lpwstr>
  </property>
  <property fmtid="{D5CDD505-2E9C-101B-9397-08002B2CF9AE}" pid="9" name="MSIP_Label_defa4170-0d19-0005-0004-bc88714345d2_ContentBits">
    <vt:lpwstr>0</vt:lpwstr>
  </property>
  <property fmtid="{D5CDD505-2E9C-101B-9397-08002B2CF9AE}" pid="10" name="KSOTemplateDocerSaveRecord">
    <vt:lpwstr>eyJoZGlkIjoiYTk3OTJiNjg0NjE5NmRiOGFjNzdlYjQyYzMzMjgzMmYiLCJ1c2VySWQiOiI3MDUwMjkyNjczODIifQ==</vt:lpwstr>
  </property>
  <property fmtid="{D5CDD505-2E9C-101B-9397-08002B2CF9AE}" pid="11" name="KSOProductBuildVer">
    <vt:lpwstr>1033-12.1.0.24752</vt:lpwstr>
  </property>
  <property fmtid="{D5CDD505-2E9C-101B-9397-08002B2CF9AE}" pid="12" name="ICV">
    <vt:lpwstr>F1E76D7E089340CBB3C621844C89A45C_13</vt:lpwstr>
  </property>
</Properties>
</file>